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4185" w:rsidRPr="00A27D31" w:rsidRDefault="00384185" w:rsidP="00235B90">
      <w:pPr>
        <w:rPr>
          <w:noProof/>
        </w:rPr>
      </w:pPr>
      <w:bookmarkStart w:id="0" w:name="_GoBack"/>
      <w:bookmarkEnd w:id="0"/>
    </w:p>
    <w:p w:rsidR="007F526C" w:rsidRPr="00A27D31" w:rsidRDefault="0082460E" w:rsidP="00235B90">
      <w:pPr>
        <w:pStyle w:val="Heading1"/>
        <w:rPr>
          <w:noProof/>
        </w:rPr>
      </w:pPr>
      <w:r w:rsidRPr="00A27D31">
        <w:rPr>
          <w:noProof/>
        </w:rPr>
        <w:t>Title</w:t>
      </w:r>
      <w:r w:rsidR="006578AD" w:rsidRPr="00A27D31">
        <w:rPr>
          <w:noProof/>
        </w:rPr>
        <w:t xml:space="preserve"> 1</w:t>
      </w:r>
    </w:p>
    <w:p w:rsidR="00962911" w:rsidRPr="00A27D31" w:rsidRDefault="0082460E" w:rsidP="00235B90">
      <w:pPr>
        <w:pStyle w:val="Heading2"/>
        <w:rPr>
          <w:noProof/>
        </w:rPr>
      </w:pPr>
      <w:r w:rsidRPr="00A27D31">
        <w:rPr>
          <w:noProof/>
        </w:rPr>
        <w:t xml:space="preserve">Title </w:t>
      </w:r>
      <w:r w:rsidR="006578AD" w:rsidRPr="00A27D31">
        <w:rPr>
          <w:noProof/>
        </w:rPr>
        <w:t>2</w:t>
      </w:r>
    </w:p>
    <w:p w:rsidR="0082460E" w:rsidRPr="00A27D31" w:rsidRDefault="0082460E" w:rsidP="00235B90">
      <w:pPr>
        <w:pStyle w:val="Heading3"/>
        <w:rPr>
          <w:noProof/>
        </w:rPr>
      </w:pPr>
      <w:r w:rsidRPr="00A27D31">
        <w:rPr>
          <w:noProof/>
        </w:rPr>
        <w:t xml:space="preserve">Title </w:t>
      </w:r>
      <w:r w:rsidR="006578AD" w:rsidRPr="00A27D31">
        <w:rPr>
          <w:noProof/>
        </w:rPr>
        <w:t>3</w:t>
      </w:r>
    </w:p>
    <w:p w:rsidR="00FB1307" w:rsidRPr="00A27D31" w:rsidRDefault="00FB1307" w:rsidP="00FB1307">
      <w:pPr>
        <w:rPr>
          <w:noProof/>
        </w:rPr>
      </w:pPr>
    </w:p>
    <w:p w:rsidR="00FB1307" w:rsidRPr="00A27D31" w:rsidRDefault="00FB1307" w:rsidP="00FB1307">
      <w:pPr>
        <w:rPr>
          <w:rStyle w:val="Emphasis"/>
          <w:noProof/>
        </w:rPr>
      </w:pPr>
      <w:r w:rsidRPr="00A27D31">
        <w:rPr>
          <w:rStyle w:val="Emphasis"/>
          <w:noProof/>
        </w:rPr>
        <w:t>Highlight Lorem ipsum dolor sit amet, consectetur adipiscing elit. Integer nec odio. Praesent libero. Sed cursus ante dapibus diam. Sed nisi.</w:t>
      </w:r>
    </w:p>
    <w:p w:rsidR="0082460E" w:rsidRPr="00A27D31" w:rsidRDefault="00FB1307" w:rsidP="00235B90">
      <w:pPr>
        <w:rPr>
          <w:noProof/>
        </w:rPr>
      </w:pPr>
      <w:r w:rsidRPr="00A27D31">
        <w:rPr>
          <w:noProof/>
        </w:rPr>
        <w:t xml:space="preserve">Body text </w:t>
      </w:r>
      <w:r w:rsidR="0082460E" w:rsidRPr="00A27D31">
        <w:rPr>
          <w:noProof/>
        </w:rPr>
        <w:t>Lorem ipsum dolor sit amet, no eos option oportere facilisis. Sonet populo tacimates ei est. Elitr suscipiantur pri eu. Meis delicata eos et, in dolore postea mea. Nisl ceteros deseruisse no mea, modus antiopam qui at. Ius ut nisl nemore persecuti, erat decore eu ius.</w:t>
      </w:r>
    </w:p>
    <w:p w:rsidR="0082460E" w:rsidRPr="00A27D31" w:rsidRDefault="0082460E" w:rsidP="00235B90">
      <w:pPr>
        <w:rPr>
          <w:noProof/>
        </w:rPr>
      </w:pPr>
      <w:r w:rsidRPr="00A27D31">
        <w:rPr>
          <w:noProof/>
        </w:rPr>
        <w:t>Sed ei dolorum denique, ad mea quod dictas timeam, aliquip voluptaria qui ea. Everti accusata cu vel, deserunt honestatis sea ea. Unum inani pro at. Porro persius liberavisse ea sit, at cetero theophrastus pro.</w:t>
      </w:r>
    </w:p>
    <w:p w:rsidR="0082460E" w:rsidRPr="00A27D31" w:rsidRDefault="0082460E" w:rsidP="00235B90">
      <w:pPr>
        <w:rPr>
          <w:noProof/>
        </w:rPr>
      </w:pPr>
      <w:r w:rsidRPr="00A27D31">
        <w:rPr>
          <w:noProof/>
        </w:rPr>
        <w:t>Ad sit harum fabulas, ut appareat praesent per. Ea sit noster malorum. Eum ea fugit minim vidisse, usu ne ponderum gubergren. Tale nusquam molestie vel et.</w:t>
      </w:r>
    </w:p>
    <w:p w:rsidR="0082460E" w:rsidRPr="00A27D31" w:rsidRDefault="0082460E" w:rsidP="00235B90">
      <w:pPr>
        <w:rPr>
          <w:noProof/>
        </w:rPr>
      </w:pPr>
      <w:r w:rsidRPr="00A27D31">
        <w:rPr>
          <w:noProof/>
        </w:rPr>
        <w:t>Putant patrioque per in, mea novum exerci dissentiunt cu. Velit detracto deleniti sea ei. Ne quo inani persius omnesque, ea eam feugiat dolores, has cetero gubergren at. Diam erroribus cu per. Sea ut legendos postulant. Mel prima vocent regione ne, mel ex quem voluptua.</w:t>
      </w:r>
    </w:p>
    <w:p w:rsidR="00153CCA" w:rsidRPr="00A27D31" w:rsidRDefault="0082460E" w:rsidP="00235B90">
      <w:pPr>
        <w:rPr>
          <w:noProof/>
        </w:rPr>
      </w:pPr>
      <w:r w:rsidRPr="00A27D31">
        <w:rPr>
          <w:noProof/>
        </w:rPr>
        <w:t>Adhuc primis id eam, legimus facilis vivendo mea ut. Mundi timeam duo cu, no vidit repudiandae necessitatibus duo, diam mandamus vix no. Dicat voluptua adipiscing cu nec, id qui summo graece. Quando reformidans et sea, detraxit dissentiunt mei eu, vim te enim pericula. Habeo movet cotidieque ei pri, mel ubique ceteros suscipiantur an. Mei ne tantas moderatius. Etiam menandri an his, sea et aliquip accusam contentiones, congue albucius mea eu.</w:t>
      </w:r>
    </w:p>
    <w:p w:rsidR="00BD34EC" w:rsidRPr="00A27D31" w:rsidRDefault="00BD34EC" w:rsidP="00BD34EC">
      <w:pPr>
        <w:pStyle w:val="Bulletedparagraph"/>
        <w:rPr>
          <w:noProof/>
        </w:rPr>
      </w:pPr>
      <w:r w:rsidRPr="00A27D31">
        <w:rPr>
          <w:noProof/>
        </w:rPr>
        <w:t xml:space="preserve">Praesent libero. Sed cursus ante dapibus diam. Sed nisi. Nulla quis sem at nibh elementum imperdiet. Duis sagittis ipsum. Praesent mauris. Fusce nec tellus sed augue semper porta. Mauris massa. Vestibulum lacinia arcu eget nulla. </w:t>
      </w:r>
    </w:p>
    <w:p w:rsidR="00153CCA" w:rsidRPr="00A27D31" w:rsidRDefault="00BD34EC" w:rsidP="00BD34EC">
      <w:pPr>
        <w:pStyle w:val="Bulletedparagraph"/>
        <w:rPr>
          <w:noProof/>
        </w:rPr>
      </w:pPr>
      <w:r w:rsidRPr="00A27D31">
        <w:rPr>
          <w:noProof/>
        </w:rPr>
        <w:t>Curabitur sodales ligula in libero. Sed dignissim lacinia nunc. Curabitur tortor. Pellentesque nibh. Aenean quam. In scelerisque sem at dolor. Maecenas mattis. Sed convallis tristique sem.</w:t>
      </w:r>
    </w:p>
    <w:p w:rsidR="00153CCA" w:rsidRPr="00A27D31" w:rsidRDefault="00BD34EC" w:rsidP="00235B90">
      <w:pPr>
        <w:rPr>
          <w:noProof/>
        </w:rPr>
      </w:pPr>
      <w:r w:rsidRPr="00A27D31">
        <w:rPr>
          <w:noProof/>
        </w:rPr>
        <w:t>Class aptent taciti sociosqu ad litora torquent per conubia nostra, per inceptos himenaeos.</w:t>
      </w:r>
      <w:r w:rsidR="005A72CE" w:rsidRPr="00A27D31">
        <w:rPr>
          <w:noProof/>
        </w:rPr>
        <w:tab/>
      </w:r>
    </w:p>
    <w:sectPr w:rsidR="00153CCA" w:rsidRPr="00A27D31" w:rsidSect="00AE37F4">
      <w:headerReference w:type="default" r:id="rId7"/>
      <w:footerReference w:type="default" r:id="rId8"/>
      <w:pgSz w:w="11906" w:h="16838"/>
      <w:pgMar w:top="2833" w:right="1417" w:bottom="1417" w:left="1276" w:header="993" w:footer="8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7A76" w:rsidRDefault="002F7A76" w:rsidP="00235B90">
      <w:r>
        <w:separator/>
      </w:r>
    </w:p>
  </w:endnote>
  <w:endnote w:type="continuationSeparator" w:id="0">
    <w:p w:rsidR="002F7A76" w:rsidRDefault="002F7A76" w:rsidP="00235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uturaFuturisC">
    <w:panose1 w:val="02000803060000020003"/>
    <w:charset w:val="CC"/>
    <w:family w:val="modern"/>
    <w:notTrueType/>
    <w:pitch w:val="variable"/>
    <w:sig w:usb0="80000283" w:usb1="0000004A" w:usb2="00000000" w:usb3="00000000" w:csb0="00000005"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2911" w:rsidRDefault="005A72CE" w:rsidP="00235B90">
    <w:pPr>
      <w:pStyle w:val="Footer"/>
    </w:pPr>
    <w:r>
      <w:rPr>
        <w:noProof/>
        <w:lang w:val="en-US"/>
      </w:rPr>
      <mc:AlternateContent>
        <mc:Choice Requires="wpg">
          <w:drawing>
            <wp:anchor distT="0" distB="0" distL="114300" distR="114300" simplePos="0" relativeHeight="251671552" behindDoc="0" locked="1" layoutInCell="1" allowOverlap="1" wp14:anchorId="292AB626" wp14:editId="571E3BE9">
              <wp:simplePos x="0" y="0"/>
              <wp:positionH relativeFrom="column">
                <wp:posOffset>-357587</wp:posOffset>
              </wp:positionH>
              <wp:positionV relativeFrom="paragraph">
                <wp:posOffset>90377</wp:posOffset>
              </wp:positionV>
              <wp:extent cx="6750000" cy="925200"/>
              <wp:effectExtent l="0" t="0" r="13335" b="27305"/>
              <wp:wrapNone/>
              <wp:docPr id="6" name="Групиране 6"/>
              <wp:cNvGraphicFramePr/>
              <a:graphic xmlns:a="http://schemas.openxmlformats.org/drawingml/2006/main">
                <a:graphicData uri="http://schemas.microsoft.com/office/word/2010/wordprocessingGroup">
                  <wpg:wgp>
                    <wpg:cNvGrpSpPr/>
                    <wpg:grpSpPr>
                      <a:xfrm>
                        <a:off x="0" y="0"/>
                        <a:ext cx="6750000" cy="925200"/>
                        <a:chOff x="0" y="0"/>
                        <a:chExt cx="6750490" cy="923290"/>
                      </a:xfrm>
                    </wpg:grpSpPr>
                    <wps:wsp>
                      <wps:cNvPr id="57" name="Freeform 3"/>
                      <wps:cNvSpPr>
                        <a:spLocks/>
                      </wps:cNvSpPr>
                      <wps:spPr bwMode="auto">
                        <a:xfrm>
                          <a:off x="3250194" y="0"/>
                          <a:ext cx="159808" cy="923290"/>
                        </a:xfrm>
                        <a:custGeom>
                          <a:avLst/>
                          <a:gdLst>
                            <a:gd name="T0" fmla="+- 0 601 -919"/>
                            <a:gd name="T1" fmla="*/ 601 h 1520"/>
                            <a:gd name="T2" fmla="+- 0 -919 -919"/>
                            <a:gd name="T3" fmla="*/ -919 h 1520"/>
                          </a:gdLst>
                          <a:ahLst/>
                          <a:cxnLst>
                            <a:cxn ang="0">
                              <a:pos x="0" y="T1"/>
                            </a:cxn>
                            <a:cxn ang="0">
                              <a:pos x="0" y="T3"/>
                            </a:cxn>
                          </a:cxnLst>
                          <a:rect l="0" t="0" r="r" b="b"/>
                          <a:pathLst>
                            <a:path h="1520">
                              <a:moveTo>
                                <a:pt x="0" y="1520"/>
                              </a:moveTo>
                              <a:lnTo>
                                <a:pt x="0" y="0"/>
                              </a:lnTo>
                            </a:path>
                          </a:pathLst>
                        </a:custGeom>
                        <a:noFill/>
                        <a:ln w="23194">
                          <a:solidFill>
                            <a:srgbClr val="132B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5"/>
                      <wps:cNvSpPr>
                        <a:spLocks/>
                      </wps:cNvSpPr>
                      <wps:spPr bwMode="auto">
                        <a:xfrm>
                          <a:off x="2064190" y="0"/>
                          <a:ext cx="4686300" cy="70485"/>
                        </a:xfrm>
                        <a:custGeom>
                          <a:avLst/>
                          <a:gdLst>
                            <a:gd name="T0" fmla="+- 0 387 387"/>
                            <a:gd name="T1" fmla="*/ T0 w 11155"/>
                            <a:gd name="T2" fmla="+- 0 11542 387"/>
                            <a:gd name="T3" fmla="*/ T2 w 11155"/>
                            <a:gd name="connsiteX0" fmla="*/ 0 w 10000"/>
                            <a:gd name="connsiteY0" fmla="*/ 0 h 0"/>
                            <a:gd name="connsiteX1" fmla="*/ 10000 w 10000"/>
                            <a:gd name="connsiteY1" fmla="*/ 0 h 0"/>
                          </a:gdLst>
                          <a:ahLst/>
                          <a:cxnLst>
                            <a:cxn ang="0">
                              <a:pos x="connsiteX0" y="connsiteY0"/>
                            </a:cxn>
                            <a:cxn ang="0">
                              <a:pos x="connsiteX1" y="connsiteY1"/>
                            </a:cxn>
                          </a:cxnLst>
                          <a:rect l="l" t="t" r="r" b="b"/>
                          <a:pathLst>
                            <a:path w="10000">
                              <a:moveTo>
                                <a:pt x="0" y="0"/>
                              </a:moveTo>
                              <a:lnTo>
                                <a:pt x="10000" y="0"/>
                              </a:lnTo>
                            </a:path>
                          </a:pathLst>
                        </a:custGeom>
                        <a:noFill/>
                        <a:ln w="23194">
                          <a:solidFill>
                            <a:srgbClr val="132F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5" name="Freeform 5"/>
                      <wps:cNvSpPr>
                        <a:spLocks/>
                      </wps:cNvSpPr>
                      <wps:spPr bwMode="auto">
                        <a:xfrm>
                          <a:off x="0" y="0"/>
                          <a:ext cx="446400" cy="118800"/>
                        </a:xfrm>
                        <a:custGeom>
                          <a:avLst/>
                          <a:gdLst>
                            <a:gd name="T0" fmla="+- 0 387 387"/>
                            <a:gd name="T1" fmla="*/ T0 w 11155"/>
                            <a:gd name="T2" fmla="+- 0 11542 387"/>
                            <a:gd name="T3" fmla="*/ T2 w 11155"/>
                            <a:gd name="connsiteX0" fmla="*/ 0 w 10000"/>
                            <a:gd name="connsiteY0" fmla="*/ 0 h 0"/>
                            <a:gd name="connsiteX1" fmla="*/ 10000 w 10000"/>
                            <a:gd name="connsiteY1" fmla="*/ 0 h 0"/>
                          </a:gdLst>
                          <a:ahLst/>
                          <a:cxnLst>
                            <a:cxn ang="0">
                              <a:pos x="connsiteX0" y="connsiteY0"/>
                            </a:cxn>
                            <a:cxn ang="0">
                              <a:pos x="connsiteX1" y="connsiteY1"/>
                            </a:cxn>
                          </a:cxnLst>
                          <a:rect l="l" t="t" r="r" b="b"/>
                          <a:pathLst>
                            <a:path w="10000">
                              <a:moveTo>
                                <a:pt x="0" y="0"/>
                              </a:moveTo>
                              <a:lnTo>
                                <a:pt x="10000" y="0"/>
                              </a:lnTo>
                            </a:path>
                          </a:pathLst>
                        </a:custGeom>
                        <a:noFill/>
                        <a:ln w="23194">
                          <a:solidFill>
                            <a:srgbClr val="132F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1AB3EE5" id="Групиране 6" o:spid="_x0000_s1026" style="position:absolute;margin-left:-28.15pt;margin-top:7.1pt;width:531.5pt;height:72.85pt;z-index:251671552;mso-width-relative:margin;mso-height-relative:margin" coordsize="67504,9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">
              <v:shape id="Freeform 3" o:spid="_x0000_s1027" style="position:absolute;left:32501;width:1599;height:9232;visibility:visible;mso-wrap-style:square;v-text-anchor:top" coordsize="159808,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" path="m,1520l,e" filled="f" strokecolor="#132b60" strokeweight=".64428mm">
                <v:path arrowok="t" o:connecttype="custom" o:connectlocs="0,365064;0,-558226" o:connectangles="0,0"/>
              </v:shape>
              <v:shape id="Freeform 5" o:spid="_x0000_s1028" style="position:absolute;left:20641;width:46863;height:704;visibility:visible;mso-wrap-style:square;v-text-anchor:top" coordsize="10000,70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" path="m,l10000,e" filled="f" strokecolor="#132f64" strokeweight=".64428mm">
                <v:path arrowok="t" o:connecttype="custom" o:connectlocs="0,0;4686300,0" o:connectangles="0,0"/>
              </v:shape>
              <v:shape id="Freeform 5" o:spid="_x0000_s1029" style="position:absolute;width:4464;height:1188;visibility:visible;mso-wrap-style:square;v-text-anchor:top" coordsize="10000,11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" path="m,l10000,e" filled="f" strokecolor="#132f64" strokeweight=".64428mm">
                <v:path arrowok="t" o:connecttype="custom" o:connectlocs="0,0;446400,0" o:connectangles="0,0"/>
              </v:shape>
              <w10:anchorlock/>
            </v:group>
          </w:pict>
        </mc:Fallback>
      </mc:AlternateContent>
    </w:r>
    <w:r w:rsidR="008669F0" w:rsidRPr="008669F0">
      <w:rPr>
        <w:noProof/>
        <w:lang w:val="en-US"/>
      </w:rPr>
      <w:drawing>
        <wp:anchor distT="0" distB="0" distL="114300" distR="114300" simplePos="0" relativeHeight="251677696" behindDoc="1" locked="1" layoutInCell="1" allowOverlap="1" wp14:anchorId="576418DB" wp14:editId="37C3AB50">
          <wp:simplePos x="0" y="0"/>
          <wp:positionH relativeFrom="column">
            <wp:posOffset>114935</wp:posOffset>
          </wp:positionH>
          <wp:positionV relativeFrom="paragraph">
            <wp:posOffset>32385</wp:posOffset>
          </wp:positionV>
          <wp:extent cx="1573200" cy="136800"/>
          <wp:effectExtent l="0" t="0" r="0" b="0"/>
          <wp:wrapTight wrapText="bothSides">
            <wp:wrapPolygon edited="0">
              <wp:start x="9941" y="0"/>
              <wp:lineTo x="0" y="0"/>
              <wp:lineTo x="0" y="15070"/>
              <wp:lineTo x="1308" y="18084"/>
              <wp:lineTo x="19097" y="18084"/>
              <wp:lineTo x="21190" y="15070"/>
              <wp:lineTo x="21190" y="0"/>
              <wp:lineTo x="10987" y="0"/>
              <wp:lineTo x="9941" y="0"/>
            </wp:wrapPolygon>
          </wp:wrapTight>
          <wp:docPr id="270" name="Картина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3200" cy="136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2911" w:rsidRPr="00AB6824">
      <w:t xml:space="preserve"> </w:t>
    </w:r>
  </w:p>
  <w:p w:rsidR="00962911" w:rsidRDefault="005A72CE" w:rsidP="00235B90">
    <w:pPr>
      <w:pStyle w:val="Footer"/>
    </w:pPr>
    <w:r>
      <w:rPr>
        <w:noProof/>
        <w:lang w:val="en-US"/>
      </w:rPr>
      <mc:AlternateContent>
        <mc:Choice Requires="wpg">
          <w:drawing>
            <wp:anchor distT="0" distB="0" distL="114300" distR="114300" simplePos="0" relativeHeight="251676672" behindDoc="0" locked="1" layoutInCell="1" allowOverlap="1" wp14:anchorId="6FB9E962" wp14:editId="1E72DE37">
              <wp:simplePos x="0" y="0"/>
              <wp:positionH relativeFrom="column">
                <wp:posOffset>3109890</wp:posOffset>
              </wp:positionH>
              <wp:positionV relativeFrom="paragraph">
                <wp:posOffset>137481</wp:posOffset>
              </wp:positionV>
              <wp:extent cx="3290400" cy="493200"/>
              <wp:effectExtent l="0" t="0" r="5715" b="2540"/>
              <wp:wrapTight wrapText="bothSides">
                <wp:wrapPolygon edited="0">
                  <wp:start x="17385" y="0"/>
                  <wp:lineTo x="0" y="5845"/>
                  <wp:lineTo x="0" y="15866"/>
                  <wp:lineTo x="16259" y="20876"/>
                  <wp:lineTo x="20012" y="20876"/>
                  <wp:lineTo x="20137" y="20041"/>
                  <wp:lineTo x="21512" y="14196"/>
                  <wp:lineTo x="21512" y="6680"/>
                  <wp:lineTo x="21387" y="5010"/>
                  <wp:lineTo x="20137" y="0"/>
                  <wp:lineTo x="17385" y="0"/>
                </wp:wrapPolygon>
              </wp:wrapTight>
              <wp:docPr id="7" name="Групиране 7"/>
              <wp:cNvGraphicFramePr/>
              <a:graphic xmlns:a="http://schemas.openxmlformats.org/drawingml/2006/main">
                <a:graphicData uri="http://schemas.microsoft.com/office/word/2010/wordprocessingGroup">
                  <wpg:wgp>
                    <wpg:cNvGrpSpPr/>
                    <wpg:grpSpPr>
                      <a:xfrm>
                        <a:off x="0" y="0"/>
                        <a:ext cx="3290400" cy="493200"/>
                        <a:chOff x="0" y="0"/>
                        <a:chExt cx="3289948" cy="492760"/>
                      </a:xfrm>
                    </wpg:grpSpPr>
                    <pic:pic xmlns:pic="http://schemas.openxmlformats.org/drawingml/2006/picture">
                      <pic:nvPicPr>
                        <pic:cNvPr id="275" name="Картина 275"/>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126748"/>
                          <a:ext cx="2295525" cy="276860"/>
                        </a:xfrm>
                        <a:prstGeom prst="rect">
                          <a:avLst/>
                        </a:prstGeom>
                        <a:noFill/>
                        <a:ln>
                          <a:noFill/>
                        </a:ln>
                      </pic:spPr>
                    </pic:pic>
                    <pic:pic xmlns:pic="http://schemas.openxmlformats.org/drawingml/2006/picture">
                      <pic:nvPicPr>
                        <pic:cNvPr id="271" name="Картина 271"/>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2462543" y="0"/>
                          <a:ext cx="827405" cy="49276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E7B8B6B" id="Групиране 7" o:spid="_x0000_s1026" style="position:absolute;margin-left:244.85pt;margin-top:10.85pt;width:259.1pt;height:38.85pt;z-index:251676672;mso-width-relative:margin;mso-height-relative:margin" coordsize="32899,492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Картина 275" o:spid="_x0000_s1027" type="#_x0000_t75" style="position:absolute;top:1267;width:22955;height:2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">
                <v:imagedata r:id="rId4" o:title=""/>
                <v:path arrowok="t"/>
              </v:shape>
              <v:shape id="Картина 271" o:spid="_x0000_s1028" type="#_x0000_t75" style="position:absolute;left:24625;width:8274;height:4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">
                <v:imagedata r:id="rId5" o:title=""/>
                <v:path arrowok="t"/>
              </v:shape>
              <w10:wrap type="tight"/>
              <w10:anchorlock/>
            </v:group>
          </w:pict>
        </mc:Fallback>
      </mc:AlternateContent>
    </w:r>
    <w:r w:rsidR="00962911" w:rsidRPr="00DD3A3C">
      <w:rPr>
        <w:noProof/>
        <w:lang w:val="en-US"/>
      </w:rPr>
      <w:drawing>
        <wp:anchor distT="0" distB="0" distL="114300" distR="114300" simplePos="0" relativeHeight="251669504" behindDoc="1" locked="0" layoutInCell="1" allowOverlap="1" wp14:anchorId="19806FCD" wp14:editId="66C0C780">
          <wp:simplePos x="0" y="0"/>
          <wp:positionH relativeFrom="column">
            <wp:posOffset>1450717</wp:posOffset>
          </wp:positionH>
          <wp:positionV relativeFrom="paragraph">
            <wp:posOffset>59055</wp:posOffset>
          </wp:positionV>
          <wp:extent cx="784800" cy="784800"/>
          <wp:effectExtent l="0" t="0" r="0" b="0"/>
          <wp:wrapTight wrapText="bothSides">
            <wp:wrapPolygon edited="0">
              <wp:start x="0" y="0"/>
              <wp:lineTo x="0" y="20988"/>
              <wp:lineTo x="20988" y="20988"/>
              <wp:lineTo x="20988" y="0"/>
              <wp:lineTo x="0" y="0"/>
            </wp:wrapPolygon>
          </wp:wrapTight>
          <wp:docPr id="272" name="Картина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84800" cy="78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2911" w:rsidRPr="00DD3A3C">
      <w:rPr>
        <w:noProof/>
        <w:lang w:val="en-US"/>
      </w:rPr>
      <w:drawing>
        <wp:anchor distT="0" distB="0" distL="114300" distR="114300" simplePos="0" relativeHeight="251668480" behindDoc="1" locked="0" layoutInCell="1" allowOverlap="1" wp14:anchorId="144D05D5" wp14:editId="0CB2548B">
          <wp:simplePos x="0" y="0"/>
          <wp:positionH relativeFrom="column">
            <wp:posOffset>547551</wp:posOffset>
          </wp:positionH>
          <wp:positionV relativeFrom="paragraph">
            <wp:posOffset>57785</wp:posOffset>
          </wp:positionV>
          <wp:extent cx="784800" cy="784800"/>
          <wp:effectExtent l="0" t="0" r="0" b="0"/>
          <wp:wrapTight wrapText="bothSides">
            <wp:wrapPolygon edited="0">
              <wp:start x="0" y="0"/>
              <wp:lineTo x="0" y="20988"/>
              <wp:lineTo x="20988" y="20988"/>
              <wp:lineTo x="20988" y="0"/>
              <wp:lineTo x="0" y="0"/>
            </wp:wrapPolygon>
          </wp:wrapTight>
          <wp:docPr id="273" name="Картина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84800" cy="78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2911" w:rsidRPr="00DD3A3C">
      <w:rPr>
        <w:noProof/>
        <w:lang w:val="en-US"/>
      </w:rPr>
      <w:drawing>
        <wp:anchor distT="0" distB="0" distL="114300" distR="114300" simplePos="0" relativeHeight="251667456" behindDoc="1" locked="0" layoutInCell="1" allowOverlap="1" wp14:anchorId="23376844" wp14:editId="30620036">
          <wp:simplePos x="0" y="0"/>
          <wp:positionH relativeFrom="column">
            <wp:posOffset>-340723</wp:posOffset>
          </wp:positionH>
          <wp:positionV relativeFrom="paragraph">
            <wp:posOffset>58508</wp:posOffset>
          </wp:positionV>
          <wp:extent cx="783590" cy="783590"/>
          <wp:effectExtent l="0" t="0" r="0" b="0"/>
          <wp:wrapTight wrapText="bothSides">
            <wp:wrapPolygon edited="0">
              <wp:start x="0" y="0"/>
              <wp:lineTo x="0" y="21005"/>
              <wp:lineTo x="21005" y="21005"/>
              <wp:lineTo x="21005" y="0"/>
              <wp:lineTo x="0" y="0"/>
            </wp:wrapPolygon>
          </wp:wrapTight>
          <wp:docPr id="274" name="Картина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83590" cy="7835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62911" w:rsidRDefault="00962911" w:rsidP="00235B90">
    <w:pPr>
      <w:pStyle w:val="Footer"/>
    </w:pPr>
  </w:p>
  <w:p w:rsidR="00962911" w:rsidRDefault="00962911" w:rsidP="00235B90">
    <w:pPr>
      <w:pStyle w:val="Footer"/>
    </w:pPr>
    <w:r>
      <w:rPr>
        <w:noProof/>
        <w:lang w:val="en-US"/>
      </w:rPr>
      <mc:AlternateContent>
        <mc:Choice Requires="wps">
          <w:drawing>
            <wp:anchor distT="0" distB="0" distL="114300" distR="114300" simplePos="0" relativeHeight="251656192" behindDoc="1" locked="0" layoutInCell="1" allowOverlap="1" wp14:anchorId="4F979866" wp14:editId="4C0F2624">
              <wp:simplePos x="0" y="0"/>
              <wp:positionH relativeFrom="column">
                <wp:posOffset>-460204</wp:posOffset>
              </wp:positionH>
              <wp:positionV relativeFrom="paragraph">
                <wp:posOffset>88275884</wp:posOffset>
              </wp:positionV>
              <wp:extent cx="7088608" cy="0"/>
              <wp:effectExtent l="0" t="0" r="0" b="0"/>
              <wp:wrapNone/>
              <wp:docPr id="1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88608" cy="0"/>
                      </a:xfrm>
                      <a:custGeom>
                        <a:avLst/>
                        <a:gdLst>
                          <a:gd name="T0" fmla="+- 0 387 387"/>
                          <a:gd name="T1" fmla="*/ T0 w 11155"/>
                          <a:gd name="T2" fmla="+- 0 11542 387"/>
                          <a:gd name="T3" fmla="*/ T2 w 11155"/>
                          <a:gd name="connsiteX0" fmla="*/ 0 w 10000"/>
                          <a:gd name="connsiteY0" fmla="*/ 0 h 0"/>
                          <a:gd name="connsiteX1" fmla="*/ 10000 w 10000"/>
                          <a:gd name="connsiteY1" fmla="*/ 0 h 0"/>
                        </a:gdLst>
                        <a:ahLst/>
                        <a:cxnLst>
                          <a:cxn ang="0">
                            <a:pos x="connsiteX0" y="connsiteY0"/>
                          </a:cxn>
                          <a:cxn ang="0">
                            <a:pos x="connsiteX1" y="connsiteY1"/>
                          </a:cxn>
                        </a:cxnLst>
                        <a:rect l="l" t="t" r="r" b="b"/>
                        <a:pathLst>
                          <a:path w="10000">
                            <a:moveTo>
                              <a:pt x="0" y="0"/>
                            </a:moveTo>
                            <a:lnTo>
                              <a:pt x="10000" y="0"/>
                            </a:lnTo>
                          </a:path>
                        </a:pathLst>
                      </a:custGeom>
                      <a:noFill/>
                      <a:ln w="23194">
                        <a:solidFill>
                          <a:srgbClr val="132F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3CF7716" id="Freeform 5" o:spid="_x0000_s1026" style="position:absolute;margin-left:-36.25pt;margin-top:6950.85pt;width:558.15pt;height:0;z-index:-251660288;visibility:visible;mso-wrap-style:square;mso-wrap-distance-left:9pt;mso-wrap-distance-top:0;mso-wrap-distance-right:9pt;mso-wrap-distance-bottom:0;mso-position-horizontal:absolute;mso-position-horizontal-relative:text;mso-position-vertical:absolute;mso-position-vertical-relative:text;v-text-anchor:top" coordsize="10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" path="m,l10000,e" filled="f" strokecolor="#132f64" strokeweight=".64428mm">
              <v:path arrowok="t" o:connecttype="custom" o:connectlocs="0,0;7088608,0" o:connectangles="0,0"/>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7A76" w:rsidRDefault="002F7A76" w:rsidP="00235B90">
      <w:r>
        <w:separator/>
      </w:r>
    </w:p>
  </w:footnote>
  <w:footnote w:type="continuationSeparator" w:id="0">
    <w:p w:rsidR="002F7A76" w:rsidRDefault="002F7A76" w:rsidP="00235B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2911" w:rsidRDefault="00153CCA" w:rsidP="00235B90">
    <w:pPr>
      <w:pStyle w:val="Header"/>
    </w:pPr>
    <w:r>
      <w:rPr>
        <w:noProof/>
        <w:lang w:val="en-US"/>
      </w:rPr>
      <mc:AlternateContent>
        <mc:Choice Requires="wpg">
          <w:drawing>
            <wp:anchor distT="0" distB="0" distL="114300" distR="114300" simplePos="0" relativeHeight="251658240" behindDoc="0" locked="1" layoutInCell="1" allowOverlap="1" wp14:anchorId="1D0E7DE6" wp14:editId="5496A881">
              <wp:simplePos x="0" y="0"/>
              <wp:positionH relativeFrom="column">
                <wp:posOffset>-284215</wp:posOffset>
              </wp:positionH>
              <wp:positionV relativeFrom="paragraph">
                <wp:posOffset>-266913</wp:posOffset>
              </wp:positionV>
              <wp:extent cx="6624000" cy="1407600"/>
              <wp:effectExtent l="0" t="0" r="24765" b="0"/>
              <wp:wrapNone/>
              <wp:docPr id="11" name="Групиране 11"/>
              <wp:cNvGraphicFramePr/>
              <a:graphic xmlns:a="http://schemas.openxmlformats.org/drawingml/2006/main">
                <a:graphicData uri="http://schemas.microsoft.com/office/word/2010/wordprocessingGroup">
                  <wpg:wgp>
                    <wpg:cNvGrpSpPr/>
                    <wpg:grpSpPr>
                      <a:xfrm>
                        <a:off x="0" y="0"/>
                        <a:ext cx="6624000" cy="1407600"/>
                        <a:chOff x="0" y="0"/>
                        <a:chExt cx="6624000" cy="1409573"/>
                      </a:xfrm>
                    </wpg:grpSpPr>
                    <wps:wsp>
                      <wps:cNvPr id="13" name="Freeform 3"/>
                      <wps:cNvSpPr>
                        <a:spLocks/>
                      </wps:cNvSpPr>
                      <wps:spPr bwMode="auto">
                        <a:xfrm>
                          <a:off x="1267450" y="759058"/>
                          <a:ext cx="58667" cy="591691"/>
                        </a:xfrm>
                        <a:custGeom>
                          <a:avLst/>
                          <a:gdLst>
                            <a:gd name="T0" fmla="+- 0 601 -919"/>
                            <a:gd name="T1" fmla="*/ 601 h 1520"/>
                            <a:gd name="T2" fmla="+- 0 -919 -919"/>
                            <a:gd name="T3" fmla="*/ -919 h 1520"/>
                          </a:gdLst>
                          <a:ahLst/>
                          <a:cxnLst>
                            <a:cxn ang="0">
                              <a:pos x="0" y="T1"/>
                            </a:cxn>
                            <a:cxn ang="0">
                              <a:pos x="0" y="T3"/>
                            </a:cxn>
                          </a:cxnLst>
                          <a:rect l="0" t="0" r="r" b="b"/>
                          <a:pathLst>
                            <a:path h="1520">
                              <a:moveTo>
                                <a:pt x="0" y="1520"/>
                              </a:moveTo>
                              <a:lnTo>
                                <a:pt x="0" y="0"/>
                              </a:lnTo>
                            </a:path>
                          </a:pathLst>
                        </a:custGeom>
                        <a:noFill/>
                        <a:ln w="23194">
                          <a:solidFill>
                            <a:srgbClr val="132B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3"/>
                      <wps:cNvSpPr>
                        <a:spLocks/>
                      </wps:cNvSpPr>
                      <wps:spPr bwMode="auto">
                        <a:xfrm>
                          <a:off x="2467821" y="0"/>
                          <a:ext cx="45719" cy="737940"/>
                        </a:xfrm>
                        <a:custGeom>
                          <a:avLst/>
                          <a:gdLst>
                            <a:gd name="T0" fmla="+- 0 601 -919"/>
                            <a:gd name="T1" fmla="*/ 601 h 1520"/>
                            <a:gd name="T2" fmla="+- 0 -919 -919"/>
                            <a:gd name="T3" fmla="*/ -919 h 1520"/>
                          </a:gdLst>
                          <a:ahLst/>
                          <a:cxnLst>
                            <a:cxn ang="0">
                              <a:pos x="0" y="T1"/>
                            </a:cxn>
                            <a:cxn ang="0">
                              <a:pos x="0" y="T3"/>
                            </a:cxn>
                          </a:cxnLst>
                          <a:rect l="0" t="0" r="r" b="b"/>
                          <a:pathLst>
                            <a:path h="1520">
                              <a:moveTo>
                                <a:pt x="0" y="1520"/>
                              </a:moveTo>
                              <a:lnTo>
                                <a:pt x="0" y="0"/>
                              </a:lnTo>
                            </a:path>
                          </a:pathLst>
                        </a:custGeom>
                        <a:noFill/>
                        <a:ln w="23194">
                          <a:solidFill>
                            <a:srgbClr val="132B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
                      <wps:cNvSpPr>
                        <a:spLocks/>
                      </wps:cNvSpPr>
                      <wps:spPr bwMode="auto">
                        <a:xfrm>
                          <a:off x="0" y="748466"/>
                          <a:ext cx="6624000" cy="0"/>
                        </a:xfrm>
                        <a:custGeom>
                          <a:avLst/>
                          <a:gdLst>
                            <a:gd name="T0" fmla="+- 0 387 387"/>
                            <a:gd name="T1" fmla="*/ T0 w 11155"/>
                            <a:gd name="T2" fmla="+- 0 11542 387"/>
                            <a:gd name="T3" fmla="*/ T2 w 11155"/>
                            <a:gd name="connsiteX0" fmla="*/ 0 w 10000"/>
                            <a:gd name="connsiteY0" fmla="*/ 0 h 0"/>
                            <a:gd name="connsiteX1" fmla="*/ 10000 w 10000"/>
                            <a:gd name="connsiteY1" fmla="*/ 0 h 0"/>
                          </a:gdLst>
                          <a:ahLst/>
                          <a:cxnLst>
                            <a:cxn ang="0">
                              <a:pos x="connsiteX0" y="connsiteY0"/>
                            </a:cxn>
                            <a:cxn ang="0">
                              <a:pos x="connsiteX1" y="connsiteY1"/>
                            </a:cxn>
                          </a:cxnLst>
                          <a:rect l="l" t="t" r="r" b="b"/>
                          <a:pathLst>
                            <a:path w="10000">
                              <a:moveTo>
                                <a:pt x="0" y="0"/>
                              </a:moveTo>
                              <a:lnTo>
                                <a:pt x="10000" y="0"/>
                              </a:lnTo>
                            </a:path>
                          </a:pathLst>
                        </a:custGeom>
                        <a:noFill/>
                        <a:ln w="23194">
                          <a:solidFill>
                            <a:srgbClr val="132F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5"/>
                      <wps:cNvSpPr>
                        <a:spLocks/>
                      </wps:cNvSpPr>
                      <wps:spPr bwMode="auto">
                        <a:xfrm>
                          <a:off x="0" y="1362773"/>
                          <a:ext cx="6624000" cy="46800"/>
                        </a:xfrm>
                        <a:custGeom>
                          <a:avLst/>
                          <a:gdLst>
                            <a:gd name="T0" fmla="+- 0 387 387"/>
                            <a:gd name="T1" fmla="*/ T0 w 11155"/>
                            <a:gd name="T2" fmla="+- 0 11542 387"/>
                            <a:gd name="T3" fmla="*/ T2 w 11155"/>
                            <a:gd name="connsiteX0" fmla="*/ 0 w 10000"/>
                            <a:gd name="connsiteY0" fmla="*/ 0 h 0"/>
                            <a:gd name="connsiteX1" fmla="*/ 10000 w 10000"/>
                            <a:gd name="connsiteY1" fmla="*/ 0 h 0"/>
                          </a:gdLst>
                          <a:ahLst/>
                          <a:cxnLst>
                            <a:cxn ang="0">
                              <a:pos x="connsiteX0" y="connsiteY0"/>
                            </a:cxn>
                            <a:cxn ang="0">
                              <a:pos x="connsiteX1" y="connsiteY1"/>
                            </a:cxn>
                          </a:cxnLst>
                          <a:rect l="l" t="t" r="r" b="b"/>
                          <a:pathLst>
                            <a:path w="10000">
                              <a:moveTo>
                                <a:pt x="0" y="0"/>
                              </a:moveTo>
                              <a:lnTo>
                                <a:pt x="10000" y="0"/>
                              </a:lnTo>
                            </a:path>
                          </a:pathLst>
                        </a:custGeom>
                        <a:noFill/>
                        <a:ln w="23194">
                          <a:solidFill>
                            <a:srgbClr val="132F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D7C3D27" id="Групиране 11" o:spid="_x0000_s1026" style="position:absolute;margin-left:-22.4pt;margin-top:-21pt;width:521.55pt;height:110.85pt;z-index:251658240;mso-width-relative:margin;mso-height-relative:margin" coordsize="66240,14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">
              <v:shape id="Freeform 3" o:spid="_x0000_s1027" style="position:absolute;left:12674;top:7590;width:587;height:5917;visibility:visible;mso-wrap-style:square;v-text-anchor:top" coordsize="58667,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" path="m,1520l,e" filled="f" strokecolor="#132b60" strokeweight=".64428mm">
                <v:path arrowok="t" o:connecttype="custom" o:connectlocs="0,233952;0,-357739" o:connectangles="0,0"/>
              </v:shape>
              <v:shape id="Freeform 3" o:spid="_x0000_s1028" style="position:absolute;left:24678;width:457;height:7379;visibility:visible;mso-wrap-style:square;v-text-anchor:top" coordsize="45719,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" path="m,1520l,e" filled="f" strokecolor="#132b60" strokeweight=".64428mm">
                <v:path arrowok="t" o:connecttype="custom" o:connectlocs="0,291778;0,-446162" o:connectangles="0,0"/>
              </v:shape>
              <v:shape id="Freeform 5" o:spid="_x0000_s1029" style="position:absolute;top:7484;width:66240;height:0;visibility:visible;mso-wrap-style:square;v-text-anchor:top" coordsize="10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" path="m,l10000,e" filled="f" strokecolor="#132f64" strokeweight=".64428mm">
                <v:path arrowok="t" o:connecttype="custom" o:connectlocs="0,0;6624000,0" o:connectangles="0,0"/>
              </v:shape>
              <v:shape id="Freeform 5" o:spid="_x0000_s1030" style="position:absolute;top:13627;width:66240;height:468;visibility:visible;mso-wrap-style:square;v-text-anchor:top" coordsize="10000,4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" path="m,l10000,e" filled="f" strokecolor="#132f64" strokeweight=".64428mm">
                <v:path arrowok="t" o:connecttype="custom" o:connectlocs="0,0;6624000,0" o:connectangles="0,0"/>
              </v:shape>
              <w10:anchorlock/>
            </v:group>
          </w:pict>
        </mc:Fallback>
      </mc:AlternateContent>
    </w:r>
    <w:r w:rsidR="00962911" w:rsidRPr="00ED4022">
      <w:rPr>
        <w:noProof/>
        <w:lang w:val="en-US"/>
      </w:rPr>
      <w:drawing>
        <wp:anchor distT="0" distB="0" distL="114300" distR="114300" simplePos="0" relativeHeight="251659264" behindDoc="1" locked="1" layoutInCell="1" allowOverlap="1" wp14:anchorId="7093B072" wp14:editId="32CB44F1">
          <wp:simplePos x="0" y="0"/>
          <wp:positionH relativeFrom="margin">
            <wp:posOffset>-277495</wp:posOffset>
          </wp:positionH>
          <wp:positionV relativeFrom="paragraph">
            <wp:posOffset>-222885</wp:posOffset>
          </wp:positionV>
          <wp:extent cx="2376000" cy="601200"/>
          <wp:effectExtent l="0" t="0" r="5715" b="8890"/>
          <wp:wrapTight wrapText="bothSides">
            <wp:wrapPolygon edited="0">
              <wp:start x="1039" y="0"/>
              <wp:lineTo x="0" y="0"/>
              <wp:lineTo x="0" y="21235"/>
              <wp:lineTo x="5370" y="21235"/>
              <wp:lineTo x="21306" y="12330"/>
              <wp:lineTo x="21479" y="7535"/>
              <wp:lineTo x="19747" y="685"/>
              <wp:lineTo x="14030" y="0"/>
              <wp:lineTo x="1039" y="0"/>
            </wp:wrapPolygon>
          </wp:wrapTight>
          <wp:docPr id="267" name="Картина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76000" cy="6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2911" w:rsidRPr="00ED4022">
      <w:rPr>
        <w:noProof/>
        <w:lang w:val="en-US"/>
      </w:rPr>
      <w:drawing>
        <wp:anchor distT="0" distB="0" distL="114300" distR="114300" simplePos="0" relativeHeight="251660288" behindDoc="1" locked="1" layoutInCell="1" allowOverlap="1" wp14:anchorId="16117D8B" wp14:editId="3B20907E">
          <wp:simplePos x="0" y="0"/>
          <wp:positionH relativeFrom="column">
            <wp:posOffset>2447290</wp:posOffset>
          </wp:positionH>
          <wp:positionV relativeFrom="paragraph">
            <wp:posOffset>-287655</wp:posOffset>
          </wp:positionV>
          <wp:extent cx="3844800" cy="676800"/>
          <wp:effectExtent l="0" t="0" r="3810" b="9525"/>
          <wp:wrapTight wrapText="bothSides">
            <wp:wrapPolygon edited="0">
              <wp:start x="9526" y="0"/>
              <wp:lineTo x="1391" y="608"/>
              <wp:lineTo x="963" y="1217"/>
              <wp:lineTo x="963" y="10344"/>
              <wp:lineTo x="0" y="16428"/>
              <wp:lineTo x="0" y="18254"/>
              <wp:lineTo x="2034" y="21296"/>
              <wp:lineTo x="18089" y="21296"/>
              <wp:lineTo x="21086" y="20687"/>
              <wp:lineTo x="20979" y="20079"/>
              <wp:lineTo x="20551" y="10344"/>
              <wp:lineTo x="21514" y="9127"/>
              <wp:lineTo x="21300" y="4868"/>
              <wp:lineTo x="10597" y="0"/>
              <wp:lineTo x="9526" y="0"/>
            </wp:wrapPolygon>
          </wp:wrapTight>
          <wp:docPr id="268" name="Картина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44800" cy="67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62911" w:rsidRDefault="00962911" w:rsidP="00235B90">
    <w:pPr>
      <w:pStyle w:val="Header"/>
    </w:pPr>
  </w:p>
  <w:p w:rsidR="00962911" w:rsidRDefault="00D25022" w:rsidP="00235B90">
    <w:pPr>
      <w:pStyle w:val="Header"/>
    </w:pPr>
    <w:r w:rsidRPr="000F7B4E">
      <w:rPr>
        <w:noProof/>
        <w:lang w:val="en-US"/>
      </w:rPr>
      <w:drawing>
        <wp:anchor distT="0" distB="0" distL="114300" distR="114300" simplePos="0" relativeHeight="251678720" behindDoc="1" locked="1" layoutInCell="1" allowOverlap="1" wp14:anchorId="21192470" wp14:editId="6B53FB6D">
          <wp:simplePos x="0" y="0"/>
          <wp:positionH relativeFrom="column">
            <wp:posOffset>-264160</wp:posOffset>
          </wp:positionH>
          <wp:positionV relativeFrom="paragraph">
            <wp:posOffset>205105</wp:posOffset>
          </wp:positionV>
          <wp:extent cx="1148400" cy="151200"/>
          <wp:effectExtent l="0" t="0" r="0" b="1270"/>
          <wp:wrapTight wrapText="bothSides">
            <wp:wrapPolygon edited="0">
              <wp:start x="0" y="0"/>
              <wp:lineTo x="0" y="19059"/>
              <wp:lineTo x="20788" y="19059"/>
              <wp:lineTo x="21146" y="0"/>
              <wp:lineTo x="0" y="0"/>
            </wp:wrapPolygon>
          </wp:wrapTight>
          <wp:docPr id="269" name="Картина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48400" cy="15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2911">
      <w:rPr>
        <w:noProof/>
        <w:lang w:val="en-US"/>
      </w:rPr>
      <mc:AlternateContent>
        <mc:Choice Requires="wps">
          <w:drawing>
            <wp:anchor distT="45720" distB="45720" distL="114300" distR="114300" simplePos="0" relativeHeight="251662336" behindDoc="0" locked="1" layoutInCell="1" allowOverlap="1" wp14:anchorId="26BC8B40" wp14:editId="0FE173A5">
              <wp:simplePos x="0" y="0"/>
              <wp:positionH relativeFrom="column">
                <wp:posOffset>1108710</wp:posOffset>
              </wp:positionH>
              <wp:positionV relativeFrom="paragraph">
                <wp:posOffset>122555</wp:posOffset>
              </wp:positionV>
              <wp:extent cx="5230800" cy="399600"/>
              <wp:effectExtent l="0" t="0" r="8255" b="635"/>
              <wp:wrapSquare wrapText="bothSides"/>
              <wp:docPr id="217" name="Текстово поле 2" descr="ийийий&#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0800" cy="399600"/>
                      </a:xfrm>
                      <a:prstGeom prst="rect">
                        <a:avLst/>
                      </a:prstGeom>
                      <a:solidFill>
                        <a:srgbClr val="FFFFFF"/>
                      </a:solidFill>
                      <a:ln w="9525">
                        <a:noFill/>
                        <a:miter lim="800000"/>
                        <a:headEnd/>
                        <a:tailEnd/>
                      </a:ln>
                    </wps:spPr>
                    <wps:txbx>
                      <w:txbxContent>
                        <w:sdt>
                          <w:sdtPr>
                            <w:id w:val="1210922849"/>
                            <w:placeholder>
                              <w:docPart w:val="14F5010FD3994C81BD8AC338BFF27CE8"/>
                            </w:placeholder>
                            <w:temporary/>
                            <w:showingPlcHdr/>
                            <w15:appearance w15:val="hidden"/>
                          </w:sdtPr>
                          <w:sdtEndPr/>
                          <w:sdtContent>
                            <w:p w:rsidR="00962911" w:rsidRPr="00ED4022" w:rsidRDefault="00962911" w:rsidP="00235B90">
                              <w:r w:rsidRPr="00AB6824">
                                <w:t>Add title of the sub-projec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BC8B40" id="_x0000_t202" coordsize="21600,21600" o:spt="202" path="m,l,21600r21600,l21600,xe">
              <v:stroke joinstyle="miter"/>
              <v:path gradientshapeok="t" o:connecttype="rect"/>
            </v:shapetype>
            <v:shape id="Текстово поле 2" o:spid="_x0000_s1026" type="#_x0000_t202" alt="ийийий&#10;" style="position:absolute;margin-left:87.3pt;margin-top:9.65pt;width:411.85pt;height:31.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" stroked="f">
              <v:textbox>
                <w:txbxContent>
                  <w:sdt>
                    <w:sdtPr>
                      <w:id w:val="1210922849"/>
                      <w:placeholder>
                        <w:docPart w:val="14F5010FD3994C81BD8AC338BFF27CE8"/>
                      </w:placeholder>
                      <w:temporary/>
                      <w:showingPlcHdr/>
                      <w15:appearance w15:val="hidden"/>
                    </w:sdtPr>
                    <w:sdtEndPr/>
                    <w:sdtContent>
                      <w:p w:rsidR="00962911" w:rsidRPr="00ED4022" w:rsidRDefault="00962911" w:rsidP="00235B90">
                        <w:r w:rsidRPr="00AB6824">
                          <w:t>Add title of the sub-project</w:t>
                        </w:r>
                      </w:p>
                    </w:sdtContent>
                  </w:sdt>
                </w:txbxContent>
              </v:textbox>
              <w10:wrap type="square"/>
              <w10:anchorlock/>
            </v:shape>
          </w:pict>
        </mc:Fallback>
      </mc:AlternateContent>
    </w:r>
  </w:p>
  <w:p w:rsidR="00962911" w:rsidRDefault="00962911" w:rsidP="00235B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7414A6"/>
    <w:multiLevelType w:val="hybridMultilevel"/>
    <w:tmpl w:val="1E6A5094"/>
    <w:lvl w:ilvl="0" w:tplc="C04CB9A6">
      <w:start w:val="1"/>
      <w:numFmt w:val="bullet"/>
      <w:pStyle w:val="Bulletedparagraph"/>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MDc0tbAwNTE0MrRQ0lEKTi0uzszPAykwqwUASOQWnywAAAA="/>
  </w:docVars>
  <w:rsids>
    <w:rsidRoot w:val="00837CA9"/>
    <w:rsid w:val="000F7B4E"/>
    <w:rsid w:val="001118F3"/>
    <w:rsid w:val="00153CCA"/>
    <w:rsid w:val="00235B90"/>
    <w:rsid w:val="002F7A76"/>
    <w:rsid w:val="00341C2F"/>
    <w:rsid w:val="0035254D"/>
    <w:rsid w:val="00384185"/>
    <w:rsid w:val="00581A58"/>
    <w:rsid w:val="005A72CE"/>
    <w:rsid w:val="00643B79"/>
    <w:rsid w:val="006578AD"/>
    <w:rsid w:val="006A3AD5"/>
    <w:rsid w:val="007F526C"/>
    <w:rsid w:val="0082460E"/>
    <w:rsid w:val="00837CA9"/>
    <w:rsid w:val="008669F0"/>
    <w:rsid w:val="00875D02"/>
    <w:rsid w:val="008F5278"/>
    <w:rsid w:val="00962911"/>
    <w:rsid w:val="009F2F72"/>
    <w:rsid w:val="00A10B5F"/>
    <w:rsid w:val="00A27D31"/>
    <w:rsid w:val="00AD70E8"/>
    <w:rsid w:val="00AE37F4"/>
    <w:rsid w:val="00AE697F"/>
    <w:rsid w:val="00BD34EC"/>
    <w:rsid w:val="00D25022"/>
    <w:rsid w:val="00F4227B"/>
    <w:rsid w:val="00FB1307"/>
    <w:rsid w:val="00FE33ED"/>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FF45DE-6876-499D-8909-34585530F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5B90"/>
    <w:pPr>
      <w:spacing w:line="276" w:lineRule="auto"/>
    </w:pPr>
    <w:rPr>
      <w:rFonts w:ascii="FuturaFuturisC" w:hAnsi="FuturaFuturisC"/>
      <w:lang w:val="en-GB"/>
    </w:rPr>
  </w:style>
  <w:style w:type="paragraph" w:styleId="Heading1">
    <w:name w:val="heading 1"/>
    <w:basedOn w:val="Normal"/>
    <w:next w:val="Normal"/>
    <w:link w:val="Heading1Char"/>
    <w:uiPriority w:val="9"/>
    <w:qFormat/>
    <w:rsid w:val="0082460E"/>
    <w:pPr>
      <w:keepNext/>
      <w:keepLines/>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82460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2460E"/>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2911"/>
    <w:pPr>
      <w:tabs>
        <w:tab w:val="center" w:pos="4536"/>
        <w:tab w:val="right" w:pos="9072"/>
      </w:tabs>
      <w:spacing w:after="0" w:line="240" w:lineRule="auto"/>
    </w:pPr>
  </w:style>
  <w:style w:type="character" w:customStyle="1" w:styleId="HeaderChar">
    <w:name w:val="Header Char"/>
    <w:basedOn w:val="DefaultParagraphFont"/>
    <w:link w:val="Header"/>
    <w:uiPriority w:val="99"/>
    <w:rsid w:val="00962911"/>
  </w:style>
  <w:style w:type="paragraph" w:styleId="Footer">
    <w:name w:val="footer"/>
    <w:basedOn w:val="Normal"/>
    <w:link w:val="FooterChar"/>
    <w:uiPriority w:val="99"/>
    <w:unhideWhenUsed/>
    <w:rsid w:val="00962911"/>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2911"/>
  </w:style>
  <w:style w:type="paragraph" w:styleId="BalloonText">
    <w:name w:val="Balloon Text"/>
    <w:basedOn w:val="Normal"/>
    <w:link w:val="BalloonTextChar"/>
    <w:uiPriority w:val="99"/>
    <w:semiHidden/>
    <w:unhideWhenUsed/>
    <w:rsid w:val="008669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9F0"/>
    <w:rPr>
      <w:rFonts w:ascii="Segoe UI" w:hAnsi="Segoe UI" w:cs="Segoe UI"/>
      <w:sz w:val="18"/>
      <w:szCs w:val="18"/>
    </w:rPr>
  </w:style>
  <w:style w:type="character" w:customStyle="1" w:styleId="Heading1Char">
    <w:name w:val="Heading 1 Char"/>
    <w:basedOn w:val="DefaultParagraphFont"/>
    <w:link w:val="Heading1"/>
    <w:uiPriority w:val="9"/>
    <w:rsid w:val="0082460E"/>
    <w:rPr>
      <w:rFonts w:ascii="FuturaFuturisC" w:eastAsiaTheme="majorEastAsia" w:hAnsi="FuturaFuturisC" w:cstheme="majorBidi"/>
      <w:b/>
      <w:color w:val="2F5496" w:themeColor="accent1" w:themeShade="BF"/>
      <w:sz w:val="32"/>
      <w:szCs w:val="32"/>
    </w:rPr>
  </w:style>
  <w:style w:type="character" w:customStyle="1" w:styleId="Heading2Char">
    <w:name w:val="Heading 2 Char"/>
    <w:basedOn w:val="DefaultParagraphFont"/>
    <w:link w:val="Heading2"/>
    <w:uiPriority w:val="9"/>
    <w:rsid w:val="0082460E"/>
    <w:rPr>
      <w:rFonts w:ascii="FuturaFuturisC" w:eastAsiaTheme="majorEastAsia" w:hAnsi="FuturaFuturisC" w:cstheme="majorBidi"/>
      <w:color w:val="2F5496" w:themeColor="accent1" w:themeShade="BF"/>
      <w:sz w:val="26"/>
      <w:szCs w:val="26"/>
    </w:rPr>
  </w:style>
  <w:style w:type="character" w:customStyle="1" w:styleId="Heading3Char">
    <w:name w:val="Heading 3 Char"/>
    <w:basedOn w:val="DefaultParagraphFont"/>
    <w:link w:val="Heading3"/>
    <w:uiPriority w:val="9"/>
    <w:rsid w:val="0082460E"/>
    <w:rPr>
      <w:rFonts w:ascii="FuturaFuturisC" w:eastAsiaTheme="majorEastAsia" w:hAnsi="FuturaFuturisC" w:cstheme="majorBidi"/>
      <w:color w:val="1F3763" w:themeColor="accent1" w:themeShade="7F"/>
      <w:sz w:val="24"/>
      <w:szCs w:val="24"/>
    </w:rPr>
  </w:style>
  <w:style w:type="character" w:styleId="Emphasis">
    <w:name w:val="Emphasis"/>
    <w:basedOn w:val="DefaultParagraphFont"/>
    <w:uiPriority w:val="20"/>
    <w:qFormat/>
    <w:rsid w:val="00FB1307"/>
    <w:rPr>
      <w:rFonts w:ascii="FuturaFuturisC" w:hAnsi="FuturaFuturisC"/>
      <w:i w:val="0"/>
      <w:iCs/>
      <w:color w:val="2F5496" w:themeColor="accent1" w:themeShade="BF"/>
      <w:sz w:val="24"/>
    </w:rPr>
  </w:style>
  <w:style w:type="paragraph" w:styleId="ListParagraph">
    <w:name w:val="List Paragraph"/>
    <w:basedOn w:val="Normal"/>
    <w:link w:val="ListParagraphChar"/>
    <w:uiPriority w:val="34"/>
    <w:qFormat/>
    <w:rsid w:val="00FB1307"/>
    <w:pPr>
      <w:ind w:left="720"/>
      <w:contextualSpacing/>
    </w:pPr>
  </w:style>
  <w:style w:type="paragraph" w:customStyle="1" w:styleId="Bulletedparagraph">
    <w:name w:val="Bulleted paragraph"/>
    <w:basedOn w:val="ListParagraph"/>
    <w:link w:val="Bulletedparagraph0"/>
    <w:qFormat/>
    <w:rsid w:val="00BD34EC"/>
    <w:pPr>
      <w:numPr>
        <w:numId w:val="1"/>
      </w:numPr>
    </w:pPr>
  </w:style>
  <w:style w:type="paragraph" w:styleId="Quote">
    <w:name w:val="Quote"/>
    <w:basedOn w:val="Normal"/>
    <w:next w:val="Normal"/>
    <w:link w:val="QuoteChar"/>
    <w:uiPriority w:val="29"/>
    <w:qFormat/>
    <w:rsid w:val="00BD34EC"/>
    <w:pPr>
      <w:spacing w:before="200"/>
      <w:ind w:left="864" w:right="864"/>
      <w:jc w:val="center"/>
    </w:pPr>
    <w:rPr>
      <w:i/>
      <w:iCs/>
      <w:color w:val="404040" w:themeColor="text1" w:themeTint="BF"/>
    </w:rPr>
  </w:style>
  <w:style w:type="character" w:customStyle="1" w:styleId="ListParagraphChar">
    <w:name w:val="List Paragraph Char"/>
    <w:basedOn w:val="DefaultParagraphFont"/>
    <w:link w:val="ListParagraph"/>
    <w:uiPriority w:val="34"/>
    <w:rsid w:val="00BD34EC"/>
    <w:rPr>
      <w:rFonts w:ascii="FuturaFuturisC" w:hAnsi="FuturaFuturisC"/>
      <w:lang w:val="en-US"/>
    </w:rPr>
  </w:style>
  <w:style w:type="character" w:customStyle="1" w:styleId="Bulletedparagraph0">
    <w:name w:val="Bulleted paragraph Знак"/>
    <w:basedOn w:val="ListParagraphChar"/>
    <w:link w:val="Bulletedparagraph"/>
    <w:rsid w:val="00BD34EC"/>
    <w:rPr>
      <w:rFonts w:ascii="FuturaFuturisC" w:hAnsi="FuturaFuturisC"/>
      <w:lang w:val="en-US"/>
    </w:rPr>
  </w:style>
  <w:style w:type="character" w:customStyle="1" w:styleId="QuoteChar">
    <w:name w:val="Quote Char"/>
    <w:basedOn w:val="DefaultParagraphFont"/>
    <w:link w:val="Quote"/>
    <w:uiPriority w:val="29"/>
    <w:rsid w:val="00BD34EC"/>
    <w:rPr>
      <w:rFonts w:ascii="FuturaFuturisC" w:hAnsi="FuturaFuturisC"/>
      <w:i/>
      <w:iCs/>
      <w:color w:val="404040" w:themeColor="text1" w:themeTint="BF"/>
      <w:lang w:val="en-US"/>
    </w:rPr>
  </w:style>
  <w:style w:type="character" w:styleId="SubtleReference">
    <w:name w:val="Subtle Reference"/>
    <w:basedOn w:val="DefaultParagraphFont"/>
    <w:uiPriority w:val="31"/>
    <w:qFormat/>
    <w:rsid w:val="00BD34EC"/>
    <w:rPr>
      <w:rFonts w:ascii="FuturaFuturisC" w:hAnsi="FuturaFuturisC"/>
      <w:smallCaps/>
      <w:color w:val="5A5A5A" w:themeColor="text1" w:themeTint="A5"/>
    </w:rPr>
  </w:style>
  <w:style w:type="character" w:styleId="Strong">
    <w:name w:val="Strong"/>
    <w:basedOn w:val="DefaultParagraphFont"/>
    <w:uiPriority w:val="22"/>
    <w:qFormat/>
    <w:rsid w:val="00BD34EC"/>
    <w:rPr>
      <w:rFonts w:ascii="FuturaFuturisC" w:hAnsi="FuturaFuturis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6" Type="http://schemas.openxmlformats.org/officeDocument/2006/relationships/image" Target="media/image9.emf"/><Relationship Id="rId5" Type="http://schemas.openxmlformats.org/officeDocument/2006/relationships/image" Target="media/image8.emf"/><Relationship Id="rId4" Type="http://schemas.openxmlformats.org/officeDocument/2006/relationships/image" Target="media/image7.emf"/></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2\Desktop\marjan%20veb%20strana\Letterhead_SubProject_EN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F5010FD3994C81BD8AC338BFF27CE8"/>
        <w:category>
          <w:name w:val="General"/>
          <w:gallery w:val="placeholder"/>
        </w:category>
        <w:types>
          <w:type w:val="bbPlcHdr"/>
        </w:types>
        <w:behaviors>
          <w:behavior w:val="content"/>
        </w:behaviors>
        <w:guid w:val="{95874ED9-F271-4B45-B83F-A279BC9E3F02}"/>
      </w:docPartPr>
      <w:docPartBody>
        <w:p w:rsidR="00000000" w:rsidRDefault="00F03E1B">
          <w:pPr>
            <w:pStyle w:val="14F5010FD3994C81BD8AC338BFF27CE8"/>
          </w:pPr>
          <w:r w:rsidRPr="00AB6824">
            <w:rPr>
              <w:sz w:val="24"/>
              <w:szCs w:val="24"/>
            </w:rPr>
            <w:t>Add title of the sub-pro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uturaFuturisC">
    <w:panose1 w:val="02000803060000020003"/>
    <w:charset w:val="CC"/>
    <w:family w:val="modern"/>
    <w:notTrueType/>
    <w:pitch w:val="variable"/>
    <w:sig w:usb0="80000283" w:usb1="0000004A" w:usb2="00000000" w:usb3="00000000" w:csb0="00000005"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03E1B"/>
    <w:rsid w:val="00F03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F5010FD3994C81BD8AC338BFF27CE8">
    <w:name w:val="14F5010FD3994C81BD8AC338BFF27C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Letterhead_SubProject_ENG</Template>
  <TotalTime>1</TotalTime>
  <Pages>1</Pages>
  <Words>305</Words>
  <Characters>1740</Characters>
  <Application>Microsoft Office Word</Application>
  <DocSecurity>0</DocSecurity>
  <Lines>14</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dc:creator>
  <cp:keywords/>
  <dc:description/>
  <cp:lastModifiedBy>User2</cp:lastModifiedBy>
  <cp:revision>1</cp:revision>
  <dcterms:created xsi:type="dcterms:W3CDTF">2019-08-27T16:30:00Z</dcterms:created>
  <dcterms:modified xsi:type="dcterms:W3CDTF">2019-08-27T16:31:00Z</dcterms:modified>
</cp:coreProperties>
</file>